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F9DF9" w14:textId="3E0669F1" w:rsidR="00A72EC5" w:rsidRDefault="00A72EC5" w:rsidP="006F7016">
      <w:pPr>
        <w:spacing w:line="276" w:lineRule="auto"/>
        <w:rPr>
          <w:rFonts w:ascii="Arial" w:hAnsi="Arial" w:cs="Arial"/>
          <w:b/>
        </w:rPr>
      </w:pPr>
      <w:r w:rsidRPr="00060AB8">
        <w:rPr>
          <w:rFonts w:ascii="Arial" w:hAnsi="Arial" w:cs="Arial"/>
          <w:b/>
        </w:rPr>
        <w:t>CONSENT FORM</w:t>
      </w:r>
    </w:p>
    <w:p w14:paraId="72483301" w14:textId="77777777" w:rsidR="00BF6ECF" w:rsidRDefault="00BF6ECF" w:rsidP="00BF6ECF">
      <w:pPr>
        <w:spacing w:after="200" w:line="276" w:lineRule="auto"/>
        <w:rPr>
          <w:rFonts w:ascii="Arial" w:hAnsi="Arial" w:cs="Arial"/>
          <w:sz w:val="28"/>
        </w:rPr>
      </w:pPr>
      <w:r w:rsidRPr="002D1F9A">
        <w:rPr>
          <w:rFonts w:ascii="Arial" w:hAnsi="Arial" w:cs="Arial"/>
          <w:sz w:val="28"/>
        </w:rPr>
        <w:t>College of Business, Arts and Social Sciences</w:t>
      </w:r>
    </w:p>
    <w:p w14:paraId="56D99B0F" w14:textId="77777777" w:rsidR="00BF6ECF" w:rsidRPr="00060AB8" w:rsidRDefault="00BF6ECF" w:rsidP="00BF6ECF">
      <w:pPr>
        <w:spacing w:after="200" w:line="276" w:lineRule="auto"/>
        <w:rPr>
          <w:rFonts w:ascii="Arial" w:hAnsi="Arial" w:cs="Arial"/>
          <w:b/>
        </w:rPr>
      </w:pPr>
      <w:r w:rsidRPr="004B4DB2">
        <w:rPr>
          <w:rFonts w:ascii="Arial" w:hAnsi="Arial" w:cs="Arial"/>
          <w:sz w:val="24"/>
          <w:szCs w:val="24"/>
        </w:rPr>
        <w:t xml:space="preserve">Department of </w:t>
      </w:r>
      <w:r w:rsidRPr="008B3E29">
        <w:rPr>
          <w:rFonts w:ascii="Arial" w:hAnsi="Arial" w:cs="Arial"/>
          <w:sz w:val="24"/>
          <w:szCs w:val="24"/>
        </w:rPr>
        <w:t>Film and Television Research</w:t>
      </w:r>
    </w:p>
    <w:p w14:paraId="751E654A" w14:textId="77777777" w:rsidR="00BF6ECF" w:rsidRPr="006B255A" w:rsidRDefault="00BF6ECF" w:rsidP="00BF6ECF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6B255A">
        <w:rPr>
          <w:rFonts w:ascii="Arial" w:hAnsi="Arial" w:cs="Arial"/>
          <w:b/>
          <w:color w:val="000000" w:themeColor="text1"/>
          <w:sz w:val="22"/>
          <w:szCs w:val="22"/>
        </w:rPr>
        <w:t xml:space="preserve">Windows of Fantasy: The </w:t>
      </w:r>
      <w:r>
        <w:rPr>
          <w:rFonts w:ascii="Arial" w:hAnsi="Arial" w:cs="Arial"/>
          <w:b/>
          <w:color w:val="000000" w:themeColor="text1"/>
          <w:sz w:val="22"/>
          <w:szCs w:val="22"/>
        </w:rPr>
        <w:t>S</w:t>
      </w:r>
      <w:r w:rsidRPr="006B255A">
        <w:rPr>
          <w:rFonts w:ascii="Arial" w:hAnsi="Arial" w:cs="Arial"/>
          <w:b/>
          <w:color w:val="000000" w:themeColor="text1"/>
          <w:sz w:val="22"/>
          <w:szCs w:val="22"/>
        </w:rPr>
        <w:t>ignificance of Science Fiction and Fantasy Film and Television Posters</w:t>
      </w:r>
    </w:p>
    <w:p w14:paraId="2A20B5BB" w14:textId="77777777" w:rsidR="00BF6ECF" w:rsidRDefault="00BF6ECF" w:rsidP="00BF6ECF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6B255A">
        <w:rPr>
          <w:rFonts w:ascii="Arial" w:hAnsi="Arial" w:cs="Arial"/>
          <w:color w:val="000000" w:themeColor="text1"/>
          <w:sz w:val="22"/>
          <w:szCs w:val="22"/>
        </w:rPr>
        <w:t>Rhianna Morse</w:t>
      </w:r>
    </w:p>
    <w:p w14:paraId="666A4BB0" w14:textId="77777777" w:rsidR="00A72EC5" w:rsidRPr="0002657C" w:rsidRDefault="00A72EC5" w:rsidP="00A72EC5">
      <w:pPr>
        <w:jc w:val="center"/>
        <w:rPr>
          <w:rFonts w:ascii="Arial" w:hAnsi="Arial" w:cs="Arial"/>
          <w:color w:val="FF0000"/>
          <w:sz w:val="22"/>
          <w:szCs w:val="22"/>
        </w:rPr>
      </w:pPr>
    </w:p>
    <w:p w14:paraId="16E68E95" w14:textId="70828AF6" w:rsidR="00A72EC5" w:rsidRPr="0002657C" w:rsidRDefault="00A72EC5" w:rsidP="00A72EC5">
      <w:pPr>
        <w:jc w:val="center"/>
        <w:rPr>
          <w:rFonts w:ascii="Arial" w:hAnsi="Arial" w:cs="Arial"/>
          <w:sz w:val="22"/>
          <w:szCs w:val="22"/>
        </w:rPr>
      </w:pPr>
      <w:r w:rsidRPr="0002657C">
        <w:rPr>
          <w:rFonts w:ascii="Arial" w:hAnsi="Arial" w:cs="Arial"/>
          <w:sz w:val="22"/>
          <w:szCs w:val="22"/>
        </w:rPr>
        <w:t xml:space="preserve">APPROVAL HAS BEEN GRANTED FOR THIS STUDY TO BE CARRIED OUT BETWEEN </w:t>
      </w:r>
      <w:sdt>
        <w:sdtPr>
          <w:rPr>
            <w:rFonts w:ascii="Arial" w:hAnsi="Arial" w:cs="Arial"/>
            <w:sz w:val="22"/>
            <w:szCs w:val="22"/>
          </w:rPr>
          <w:id w:val="-1789891037"/>
          <w:placeholder>
            <w:docPart w:val="FF1E2B33BB614404B0FA9BF358F89309"/>
          </w:placeholder>
          <w:date w:fullDate="2022-02-10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color w:val="FF0000"/>
          </w:rPr>
        </w:sdtEndPr>
        <w:sdtContent>
          <w:r w:rsidR="000A4CC7">
            <w:rPr>
              <w:rFonts w:ascii="Arial" w:hAnsi="Arial" w:cs="Arial"/>
              <w:sz w:val="22"/>
              <w:szCs w:val="22"/>
            </w:rPr>
            <w:t>10/02/2022</w:t>
          </w:r>
        </w:sdtContent>
      </w:sdt>
      <w:r w:rsidRPr="0002657C">
        <w:rPr>
          <w:rFonts w:ascii="Arial" w:hAnsi="Arial" w:cs="Arial"/>
          <w:sz w:val="22"/>
          <w:szCs w:val="22"/>
        </w:rPr>
        <w:t xml:space="preserve"> AND </w:t>
      </w:r>
      <w:sdt>
        <w:sdtPr>
          <w:rPr>
            <w:rStyle w:val="Style1"/>
            <w:rFonts w:cs="Arial"/>
            <w:szCs w:val="22"/>
          </w:rPr>
          <w:id w:val="-2032789148"/>
          <w:placeholder>
            <w:docPart w:val="FF1E2B33BB614404B0FA9BF358F89309"/>
          </w:placeholder>
          <w:date w:fullDate="2022-06-30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color w:val="FF0000"/>
            <w:sz w:val="20"/>
          </w:rPr>
        </w:sdtEndPr>
        <w:sdtContent>
          <w:r w:rsidR="000A4CC7">
            <w:rPr>
              <w:rStyle w:val="Style1"/>
              <w:rFonts w:cs="Arial"/>
              <w:szCs w:val="22"/>
            </w:rPr>
            <w:t>30/06/2022</w:t>
          </w:r>
        </w:sdtContent>
      </w:sdt>
    </w:p>
    <w:p w14:paraId="25F8B655" w14:textId="77777777" w:rsidR="00C21C93" w:rsidRPr="0002657C" w:rsidRDefault="00C21C93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9546" w:type="dxa"/>
        <w:tblInd w:w="-5" w:type="dxa"/>
        <w:tblLook w:val="04A0" w:firstRow="1" w:lastRow="0" w:firstColumn="1" w:lastColumn="0" w:noHBand="0" w:noVBand="1"/>
      </w:tblPr>
      <w:tblGrid>
        <w:gridCol w:w="7800"/>
        <w:gridCol w:w="854"/>
        <w:gridCol w:w="892"/>
      </w:tblGrid>
      <w:tr w:rsidR="00A72EC5" w:rsidRPr="0002657C" w14:paraId="3A49CA8B" w14:textId="77777777" w:rsidTr="00F154A2">
        <w:trPr>
          <w:trHeight w:val="486"/>
        </w:trPr>
        <w:tc>
          <w:tcPr>
            <w:tcW w:w="9546" w:type="dxa"/>
            <w:gridSpan w:val="3"/>
          </w:tcPr>
          <w:p w14:paraId="5177AA4D" w14:textId="77777777" w:rsidR="00A72EC5" w:rsidRPr="00152095" w:rsidRDefault="00A72EC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52095">
              <w:rPr>
                <w:rFonts w:ascii="Arial" w:hAnsi="Arial" w:cs="Arial"/>
                <w:b/>
                <w:sz w:val="22"/>
                <w:szCs w:val="22"/>
              </w:rPr>
              <w:t>The participant (or their legal representative) should complete the whole of this sheet.</w:t>
            </w:r>
          </w:p>
          <w:p w14:paraId="76CD3A7D" w14:textId="77777777" w:rsidR="003D3115" w:rsidRPr="0002657C" w:rsidRDefault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9457927" w14:textId="77777777" w:rsidTr="00F154A2">
        <w:trPr>
          <w:trHeight w:val="235"/>
        </w:trPr>
        <w:tc>
          <w:tcPr>
            <w:tcW w:w="7800" w:type="dxa"/>
          </w:tcPr>
          <w:p w14:paraId="3BEBF729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6675B05E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892" w:type="dxa"/>
          </w:tcPr>
          <w:p w14:paraId="4BFBE322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A72EC5" w:rsidRPr="0002657C" w14:paraId="6941FE70" w14:textId="77777777" w:rsidTr="00F154A2">
        <w:trPr>
          <w:trHeight w:val="377"/>
        </w:trPr>
        <w:tc>
          <w:tcPr>
            <w:tcW w:w="7800" w:type="dxa"/>
          </w:tcPr>
          <w:p w14:paraId="194592EE" w14:textId="77777777" w:rsidR="00A72EC5" w:rsidRPr="00060AB8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read the Participant Information Sheet?</w:t>
            </w:r>
          </w:p>
          <w:p w14:paraId="1D226C0F" w14:textId="77777777" w:rsidR="003D3115" w:rsidRPr="00060AB8" w:rsidRDefault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4C984CBF" w14:textId="00452638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09C5184D" w14:textId="6BFE0933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36C6013E" w14:textId="77777777" w:rsidTr="00F154A2">
        <w:trPr>
          <w:trHeight w:val="710"/>
        </w:trPr>
        <w:tc>
          <w:tcPr>
            <w:tcW w:w="7800" w:type="dxa"/>
          </w:tcPr>
          <w:p w14:paraId="3DA2CE0C" w14:textId="3336DD3C" w:rsidR="003D3115" w:rsidRPr="00060AB8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had an opportunity to ask questions and discuss this study?</w:t>
            </w:r>
            <w:r w:rsidR="00EC5D80" w:rsidRPr="00060AB8">
              <w:rPr>
                <w:rFonts w:ascii="Arial" w:hAnsi="Arial" w:cs="Arial"/>
                <w:sz w:val="22"/>
                <w:szCs w:val="22"/>
              </w:rPr>
              <w:t xml:space="preserve"> (via email/phone for electronic surveys)</w:t>
            </w:r>
          </w:p>
        </w:tc>
        <w:tc>
          <w:tcPr>
            <w:tcW w:w="854" w:type="dxa"/>
          </w:tcPr>
          <w:p w14:paraId="29C7772E" w14:textId="285FC1EB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433EADD" w14:textId="5089905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7606D8E3" w14:textId="77777777" w:rsidTr="00F154A2">
        <w:trPr>
          <w:trHeight w:val="702"/>
        </w:trPr>
        <w:tc>
          <w:tcPr>
            <w:tcW w:w="7800" w:type="dxa"/>
          </w:tcPr>
          <w:p w14:paraId="2AF0DB9D" w14:textId="65A30AFE" w:rsidR="00060AB8" w:rsidRPr="00060AB8" w:rsidRDefault="00A72EC5" w:rsidP="00060AB8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received satisfactory answers to all your questions?</w:t>
            </w:r>
            <w:r w:rsidR="00EC5D80" w:rsidRPr="00060AB8">
              <w:rPr>
                <w:rFonts w:ascii="Arial" w:hAnsi="Arial" w:cs="Arial"/>
                <w:sz w:val="22"/>
                <w:szCs w:val="22"/>
              </w:rPr>
              <w:t xml:space="preserve"> (via email/phone for electronic surveys)</w:t>
            </w:r>
          </w:p>
        </w:tc>
        <w:tc>
          <w:tcPr>
            <w:tcW w:w="854" w:type="dxa"/>
          </w:tcPr>
          <w:p w14:paraId="7525E17C" w14:textId="465C6902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49484EE1" w14:textId="3CC3130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4764D0CD" w14:textId="77777777" w:rsidTr="00F154A2">
        <w:trPr>
          <w:trHeight w:val="486"/>
        </w:trPr>
        <w:tc>
          <w:tcPr>
            <w:tcW w:w="7800" w:type="dxa"/>
          </w:tcPr>
          <w:p w14:paraId="290EB9DB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Do you understand that you will not be referred to by name in any report concerning this study?</w:t>
            </w:r>
          </w:p>
        </w:tc>
        <w:tc>
          <w:tcPr>
            <w:tcW w:w="854" w:type="dxa"/>
          </w:tcPr>
          <w:p w14:paraId="34FCD9A8" w14:textId="51B68DA3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336C65D" w14:textId="342C1B21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7A315DC" w14:textId="77777777" w:rsidTr="00F154A2">
        <w:trPr>
          <w:trHeight w:val="471"/>
        </w:trPr>
        <w:tc>
          <w:tcPr>
            <w:tcW w:w="9546" w:type="dxa"/>
            <w:gridSpan w:val="3"/>
          </w:tcPr>
          <w:p w14:paraId="01AB1B59" w14:textId="77777777" w:rsidR="00A72EC5" w:rsidRPr="0002657C" w:rsidRDefault="00A72EC5" w:rsidP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Do you understand that:</w:t>
            </w:r>
          </w:p>
          <w:p w14:paraId="1C44D4C4" w14:textId="77777777" w:rsidR="003D3115" w:rsidRPr="0002657C" w:rsidRDefault="003D3115" w:rsidP="00A72EC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7952DF2D" w14:textId="77777777" w:rsidTr="006F7016">
        <w:trPr>
          <w:trHeight w:val="1439"/>
        </w:trPr>
        <w:tc>
          <w:tcPr>
            <w:tcW w:w="7800" w:type="dxa"/>
            <w:vMerge w:val="restart"/>
          </w:tcPr>
          <w:p w14:paraId="668A5B4E" w14:textId="77777777" w:rsidR="00610520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ou are free to withdraw from this study at any time</w:t>
            </w:r>
          </w:p>
          <w:p w14:paraId="64DDBCFD" w14:textId="77777777" w:rsidR="00610520" w:rsidRPr="006F7016" w:rsidRDefault="00610520" w:rsidP="00610520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29A82734" w14:textId="77777777" w:rsidR="00610520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ou don’t have to give any reason for withdrawing</w:t>
            </w:r>
          </w:p>
          <w:p w14:paraId="32F4C1F2" w14:textId="77777777" w:rsidR="00610520" w:rsidRPr="006F7016" w:rsidRDefault="00610520" w:rsidP="0061052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2C12266" w14:textId="164B9B88" w:rsidR="00610520" w:rsidRPr="0002657C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Choosing not to participate or withdrawing will not affect your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90408248"/>
                <w:comboBox>
                  <w:listItem w:displayText="rights?" w:value="rights?"/>
                  <w:listItem w:displayText="future care?" w:value="future care?"/>
                  <w:listItem w:displayText="access to services?" w:value="access to services?"/>
                </w:comboBox>
              </w:sdtPr>
              <w:sdtEndPr/>
              <w:sdtContent>
                <w:r w:rsidR="007C7D15">
                  <w:rPr>
                    <w:rFonts w:ascii="Arial" w:hAnsi="Arial" w:cs="Arial"/>
                    <w:sz w:val="22"/>
                    <w:szCs w:val="22"/>
                  </w:rPr>
                  <w:t>rights</w:t>
                </w:r>
              </w:sdtContent>
            </w:sdt>
          </w:p>
          <w:p w14:paraId="765199D0" w14:textId="77777777" w:rsidR="00610520" w:rsidRPr="006F7016" w:rsidRDefault="00610520" w:rsidP="00610520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530E376A" w14:textId="249EF585" w:rsidR="00610520" w:rsidRPr="006F7016" w:rsidRDefault="00610520" w:rsidP="006F701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You can withdraw your data any time up t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800222287"/>
                <w:date w:fullDate="2023-09-30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1773AF">
                  <w:rPr>
                    <w:rFonts w:ascii="Arial" w:hAnsi="Arial" w:cs="Arial"/>
                    <w:sz w:val="22"/>
                    <w:szCs w:val="22"/>
                  </w:rPr>
                  <w:t>30/09/2023</w:t>
                </w:r>
              </w:sdtContent>
            </w:sdt>
          </w:p>
        </w:tc>
        <w:tc>
          <w:tcPr>
            <w:tcW w:w="1746" w:type="dxa"/>
            <w:gridSpan w:val="2"/>
          </w:tcPr>
          <w:p w14:paraId="6370CC1A" w14:textId="77777777" w:rsidR="00610520" w:rsidRPr="0002657C" w:rsidRDefault="00610520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1E0F2723" w14:textId="77777777" w:rsidTr="006F7016">
        <w:trPr>
          <w:trHeight w:val="427"/>
        </w:trPr>
        <w:tc>
          <w:tcPr>
            <w:tcW w:w="7800" w:type="dxa"/>
            <w:vMerge/>
          </w:tcPr>
          <w:p w14:paraId="7B48CA77" w14:textId="77777777" w:rsidR="00610520" w:rsidRPr="0002657C" w:rsidRDefault="00610520" w:rsidP="00BE2245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328C20A8" w14:textId="48E10CED" w:rsidR="00610520" w:rsidRPr="0002657C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44CD9663" w14:textId="059E980A" w:rsidR="00610520" w:rsidRPr="0002657C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B836D8C" w14:textId="77777777" w:rsidTr="00F154A2">
        <w:trPr>
          <w:trHeight w:val="471"/>
        </w:trPr>
        <w:tc>
          <w:tcPr>
            <w:tcW w:w="7800" w:type="dxa"/>
          </w:tcPr>
          <w:p w14:paraId="465D3505" w14:textId="2A3EED54" w:rsidR="003D3115" w:rsidRPr="0002657C" w:rsidRDefault="00A72EC5" w:rsidP="003D311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I agree to my interview </w:t>
            </w:r>
            <w:r w:rsidR="00DF4C71" w:rsidRPr="0002657C">
              <w:rPr>
                <w:rFonts w:ascii="Arial" w:hAnsi="Arial" w:cs="Arial"/>
                <w:sz w:val="22"/>
                <w:szCs w:val="22"/>
              </w:rPr>
              <w:t>being</w:t>
            </w:r>
            <w:r w:rsidR="00DF4C71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Style w:val="Style1"/>
                  <w:rFonts w:cs="Arial"/>
                  <w:szCs w:val="22"/>
                </w:rPr>
                <w:id w:val="1171910638"/>
                <w:comboBox>
                  <w:listItem w:displayText="audio recorded" w:value="audio recorded"/>
                  <w:listItem w:displayText="video recorded" w:value="video recorded"/>
                  <w:listItem w:displayText="audio and video recorded" w:value="audio and video recorded"/>
                </w:comboBox>
              </w:sdtPr>
              <w:sdtEndPr>
                <w:rPr>
                  <w:rStyle w:val="DefaultParagraphFont"/>
                  <w:rFonts w:ascii="Times New Roman" w:hAnsi="Times New Roman"/>
                  <w:sz w:val="20"/>
                </w:rPr>
              </w:sdtEndPr>
              <w:sdtContent>
                <w:r w:rsidR="00874F6D">
                  <w:rPr>
                    <w:rStyle w:val="Style1"/>
                    <w:rFonts w:cs="Arial"/>
                    <w:szCs w:val="22"/>
                  </w:rPr>
                  <w:t>audio and video recorded</w:t>
                </w:r>
              </w:sdtContent>
            </w:sdt>
          </w:p>
          <w:p w14:paraId="00C7C95A" w14:textId="77777777" w:rsidR="00A72EC5" w:rsidRPr="0002657C" w:rsidRDefault="00A72EC5" w:rsidP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0B842E95" w14:textId="07B89546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8FBB609" w14:textId="6A8675FA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52C13757" w14:textId="77777777" w:rsidTr="00F154A2">
        <w:trPr>
          <w:trHeight w:val="486"/>
        </w:trPr>
        <w:tc>
          <w:tcPr>
            <w:tcW w:w="7800" w:type="dxa"/>
          </w:tcPr>
          <w:p w14:paraId="1C0E4FCE" w14:textId="60098816" w:rsidR="00A72EC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I agree to the use of non-attributable quotes when the study is written</w:t>
            </w:r>
            <w:r w:rsidR="001F0BCA">
              <w:rPr>
                <w:rFonts w:ascii="Arial" w:hAnsi="Arial" w:cs="Arial"/>
                <w:sz w:val="22"/>
                <w:szCs w:val="22"/>
              </w:rPr>
              <w:t>-</w:t>
            </w:r>
            <w:r w:rsidRPr="0002657C">
              <w:rPr>
                <w:rFonts w:ascii="Arial" w:hAnsi="Arial" w:cs="Arial"/>
                <w:sz w:val="22"/>
                <w:szCs w:val="22"/>
              </w:rPr>
              <w:t>up or published</w:t>
            </w:r>
            <w:r w:rsidR="00D7638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854" w:type="dxa"/>
          </w:tcPr>
          <w:p w14:paraId="6C18514C" w14:textId="5E50F71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7BF3CB0A" w14:textId="359C6234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2E8DDDB8" w14:textId="77777777" w:rsidTr="00F154A2">
        <w:trPr>
          <w:trHeight w:val="447"/>
        </w:trPr>
        <w:tc>
          <w:tcPr>
            <w:tcW w:w="7800" w:type="dxa"/>
          </w:tcPr>
          <w:p w14:paraId="5974F66C" w14:textId="77777777" w:rsidR="00610520" w:rsidRDefault="00425042" w:rsidP="00C21C9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rocedures regarding confidentiality have been explained to me</w:t>
            </w:r>
          </w:p>
          <w:p w14:paraId="771E63B3" w14:textId="77777777" w:rsidR="00610520" w:rsidRPr="0002657C" w:rsidRDefault="00610520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63E3BB64" w14:textId="0ECB742C" w:rsidR="00610520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3298E4CA" w14:textId="6DB889F7" w:rsidR="00610520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25042" w:rsidRPr="0002657C" w14:paraId="2C625C55" w14:textId="77777777" w:rsidTr="00F154A2">
        <w:trPr>
          <w:trHeight w:val="471"/>
        </w:trPr>
        <w:tc>
          <w:tcPr>
            <w:tcW w:w="7800" w:type="dxa"/>
          </w:tcPr>
          <w:p w14:paraId="137FA880" w14:textId="5D9F4C7C" w:rsidR="00425042" w:rsidRPr="0002657C" w:rsidRDefault="00425042" w:rsidP="007C22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 agree that my </w:t>
            </w:r>
            <w:r w:rsidR="00F733EF" w:rsidRPr="00F733EF">
              <w:rPr>
                <w:rFonts w:ascii="Arial" w:hAnsi="Arial" w:cs="Arial"/>
                <w:sz w:val="22"/>
                <w:szCs w:val="22"/>
              </w:rPr>
              <w:t xml:space="preserve">pseudonymised </w:t>
            </w:r>
            <w:r>
              <w:rPr>
                <w:rFonts w:ascii="Arial" w:hAnsi="Arial" w:cs="Arial"/>
                <w:sz w:val="22"/>
                <w:szCs w:val="22"/>
              </w:rPr>
              <w:t>data can be stored and</w:t>
            </w:r>
            <w:r w:rsidR="007C228E">
              <w:rPr>
                <w:rFonts w:ascii="Arial" w:hAnsi="Arial" w:cs="Arial"/>
                <w:sz w:val="22"/>
                <w:szCs w:val="22"/>
              </w:rPr>
              <w:t xml:space="preserve"> shared with other researchers for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C228E">
              <w:rPr>
                <w:rFonts w:ascii="Arial" w:hAnsi="Arial" w:cs="Arial"/>
                <w:sz w:val="22"/>
                <w:szCs w:val="22"/>
              </w:rPr>
              <w:t>use in</w:t>
            </w:r>
            <w:r>
              <w:rPr>
                <w:rFonts w:ascii="Arial" w:hAnsi="Arial" w:cs="Arial"/>
                <w:sz w:val="22"/>
                <w:szCs w:val="22"/>
              </w:rPr>
              <w:t xml:space="preserve"> future projects</w:t>
            </w:r>
            <w:r w:rsidR="007C228E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854" w:type="dxa"/>
          </w:tcPr>
          <w:p w14:paraId="236FE302" w14:textId="6A05029C" w:rsidR="00425042" w:rsidRDefault="00425042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16649986" w14:textId="2D911F22" w:rsidR="00425042" w:rsidRDefault="00425042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7908" w:rsidRPr="0002657C" w14:paraId="0EF4A3A5" w14:textId="77777777" w:rsidTr="00F154A2">
        <w:trPr>
          <w:trHeight w:val="471"/>
        </w:trPr>
        <w:tc>
          <w:tcPr>
            <w:tcW w:w="7800" w:type="dxa"/>
          </w:tcPr>
          <w:p w14:paraId="74FAA7B4" w14:textId="0BD3966E" w:rsidR="00407908" w:rsidRPr="0057333B" w:rsidRDefault="00407908" w:rsidP="007C228E">
            <w:pPr>
              <w:rPr>
                <w:rFonts w:ascii="Arial" w:hAnsi="Arial" w:cs="Arial"/>
                <w:sz w:val="22"/>
                <w:szCs w:val="22"/>
              </w:rPr>
            </w:pPr>
            <w:r w:rsidRPr="0057333B">
              <w:rPr>
                <w:rFonts w:ascii="Arial" w:hAnsi="Arial" w:cs="Arial"/>
                <w:sz w:val="22"/>
                <w:szCs w:val="22"/>
              </w:rPr>
              <w:t>I agree to the researcher using the photographs, floorplan(s)</w:t>
            </w:r>
            <w:r w:rsidR="001F0BCA" w:rsidRPr="0057333B">
              <w:rPr>
                <w:rFonts w:ascii="Arial" w:hAnsi="Arial" w:cs="Arial"/>
                <w:sz w:val="22"/>
                <w:szCs w:val="22"/>
              </w:rPr>
              <w:t>, and</w:t>
            </w:r>
            <w:r w:rsidRPr="0057333B">
              <w:rPr>
                <w:rFonts w:ascii="Arial" w:hAnsi="Arial" w:cs="Arial"/>
                <w:sz w:val="22"/>
                <w:szCs w:val="22"/>
              </w:rPr>
              <w:t xml:space="preserve"> digital image(s) of the digital science-fiction and/or fantasy poster(s) (if required)</w:t>
            </w:r>
            <w:r w:rsidR="00C13FD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BE5C9C" w:rsidRPr="00BE5C9C">
              <w:rPr>
                <w:rFonts w:ascii="Arial" w:hAnsi="Arial" w:cs="Arial"/>
                <w:sz w:val="22"/>
                <w:szCs w:val="22"/>
              </w:rPr>
              <w:t>preference study sheet/‘willingness to pay’ assessment form</w:t>
            </w:r>
            <w:r w:rsidRPr="0057333B">
              <w:rPr>
                <w:rFonts w:ascii="Arial" w:hAnsi="Arial" w:cs="Arial"/>
                <w:sz w:val="22"/>
                <w:szCs w:val="22"/>
              </w:rPr>
              <w:t xml:space="preserve"> in the research study</w:t>
            </w:r>
            <w:r w:rsidR="003618A0">
              <w:rPr>
                <w:rFonts w:ascii="Arial" w:hAnsi="Arial" w:cs="Arial"/>
                <w:sz w:val="22"/>
                <w:szCs w:val="22"/>
              </w:rPr>
              <w:t xml:space="preserve"> thesis</w:t>
            </w:r>
            <w:r w:rsidR="00C01E7C">
              <w:t>.</w:t>
            </w:r>
          </w:p>
        </w:tc>
        <w:tc>
          <w:tcPr>
            <w:tcW w:w="854" w:type="dxa"/>
          </w:tcPr>
          <w:p w14:paraId="4F0091B6" w14:textId="77777777" w:rsidR="00407908" w:rsidRDefault="00407908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3E2CD8E" w14:textId="77777777" w:rsidR="00407908" w:rsidRDefault="00407908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0DA0B312" w14:textId="77777777" w:rsidTr="00F154A2">
        <w:trPr>
          <w:trHeight w:val="405"/>
        </w:trPr>
        <w:tc>
          <w:tcPr>
            <w:tcW w:w="7800" w:type="dxa"/>
            <w:tcBorders>
              <w:bottom w:val="single" w:sz="4" w:space="0" w:color="auto"/>
            </w:tcBorders>
          </w:tcPr>
          <w:p w14:paraId="547CFAA0" w14:textId="706333CA" w:rsidR="00A72EC5" w:rsidRPr="0002657C" w:rsidRDefault="007C228E" w:rsidP="00C21C9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3D3115" w:rsidRPr="0002657C">
              <w:rPr>
                <w:rFonts w:ascii="Arial" w:hAnsi="Arial" w:cs="Arial"/>
                <w:sz w:val="22"/>
                <w:szCs w:val="22"/>
              </w:rPr>
              <w:t xml:space="preserve"> agree to take part in this study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9A7AC7B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1090DB27" w14:textId="111B741A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  <w:tcBorders>
              <w:bottom w:val="single" w:sz="4" w:space="0" w:color="auto"/>
            </w:tcBorders>
          </w:tcPr>
          <w:p w14:paraId="2034334C" w14:textId="1A63772A" w:rsidR="00A72EC5" w:rsidRPr="0002657C" w:rsidRDefault="00A72EC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1B14BB89" w14:textId="77777777" w:rsidTr="00F154A2">
        <w:trPr>
          <w:trHeight w:val="235"/>
        </w:trPr>
        <w:tc>
          <w:tcPr>
            <w:tcW w:w="9546" w:type="dxa"/>
            <w:gridSpan w:val="3"/>
            <w:tcBorders>
              <w:left w:val="nil"/>
              <w:right w:val="nil"/>
            </w:tcBorders>
          </w:tcPr>
          <w:p w14:paraId="69025F73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27F3A52D" w14:textId="77777777" w:rsidTr="00F154A2">
        <w:trPr>
          <w:trHeight w:val="486"/>
        </w:trPr>
        <w:tc>
          <w:tcPr>
            <w:tcW w:w="9546" w:type="dxa"/>
            <w:gridSpan w:val="3"/>
          </w:tcPr>
          <w:p w14:paraId="056B3ACF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Signature of research participant: </w:t>
            </w:r>
          </w:p>
          <w:p w14:paraId="7DBBC7F9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273EEB6F" w14:textId="77777777" w:rsidTr="00F154A2">
        <w:trPr>
          <w:trHeight w:val="395"/>
        </w:trPr>
        <w:tc>
          <w:tcPr>
            <w:tcW w:w="9546" w:type="dxa"/>
            <w:gridSpan w:val="3"/>
          </w:tcPr>
          <w:p w14:paraId="491483CB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Print name:</w:t>
            </w:r>
          </w:p>
          <w:p w14:paraId="3310D16C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6E0E0C51" w14:textId="77777777" w:rsidTr="00F154A2">
        <w:trPr>
          <w:trHeight w:val="221"/>
        </w:trPr>
        <w:tc>
          <w:tcPr>
            <w:tcW w:w="9546" w:type="dxa"/>
            <w:gridSpan w:val="3"/>
          </w:tcPr>
          <w:p w14:paraId="33DADAF1" w14:textId="77777777" w:rsidR="003D3115" w:rsidRPr="0002657C" w:rsidRDefault="003D3115" w:rsidP="003D311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Date: </w:t>
            </w:r>
          </w:p>
        </w:tc>
      </w:tr>
    </w:tbl>
    <w:p w14:paraId="2BFB652E" w14:textId="77777777" w:rsidR="00A72EC5" w:rsidRPr="0002657C" w:rsidRDefault="00A72EC5" w:rsidP="006B22E1">
      <w:pPr>
        <w:rPr>
          <w:rFonts w:ascii="Arial" w:hAnsi="Arial" w:cs="Arial"/>
          <w:sz w:val="22"/>
          <w:szCs w:val="22"/>
        </w:rPr>
      </w:pPr>
    </w:p>
    <w:sectPr w:rsidR="00A72EC5" w:rsidRPr="0002657C" w:rsidSect="00986347">
      <w:headerReference w:type="default" r:id="rId11"/>
      <w:pgSz w:w="11906" w:h="16838"/>
      <w:pgMar w:top="709" w:right="1440" w:bottom="993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96D57" w14:textId="77777777" w:rsidR="006A4BF0" w:rsidRDefault="006A4BF0" w:rsidP="00986347">
      <w:r>
        <w:separator/>
      </w:r>
    </w:p>
  </w:endnote>
  <w:endnote w:type="continuationSeparator" w:id="0">
    <w:p w14:paraId="7AC93B9E" w14:textId="77777777" w:rsidR="006A4BF0" w:rsidRDefault="006A4BF0" w:rsidP="00986347">
      <w:r>
        <w:continuationSeparator/>
      </w:r>
    </w:p>
  </w:endnote>
  <w:endnote w:type="continuationNotice" w:id="1">
    <w:p w14:paraId="67260C84" w14:textId="77777777" w:rsidR="006A4BF0" w:rsidRDefault="006A4B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E6D29" w14:textId="77777777" w:rsidR="006A4BF0" w:rsidRDefault="006A4BF0" w:rsidP="00986347">
      <w:r>
        <w:separator/>
      </w:r>
    </w:p>
  </w:footnote>
  <w:footnote w:type="continuationSeparator" w:id="0">
    <w:p w14:paraId="029261F9" w14:textId="77777777" w:rsidR="006A4BF0" w:rsidRDefault="006A4BF0" w:rsidP="00986347">
      <w:r>
        <w:continuationSeparator/>
      </w:r>
    </w:p>
  </w:footnote>
  <w:footnote w:type="continuationNotice" w:id="1">
    <w:p w14:paraId="5F0DFA59" w14:textId="77777777" w:rsidR="006A4BF0" w:rsidRDefault="006A4B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FA9B7" w14:textId="77777777" w:rsidR="00986347" w:rsidRDefault="0098634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6CA34F1" wp14:editId="365DD5B2">
          <wp:simplePos x="0" y="0"/>
          <wp:positionH relativeFrom="column">
            <wp:posOffset>4565650</wp:posOffset>
          </wp:positionH>
          <wp:positionV relativeFrom="page">
            <wp:posOffset>-9525</wp:posOffset>
          </wp:positionV>
          <wp:extent cx="1506255" cy="7429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UL_LOGO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25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04D5F"/>
    <w:multiLevelType w:val="hybridMultilevel"/>
    <w:tmpl w:val="E7A40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A286E"/>
    <w:multiLevelType w:val="hybridMultilevel"/>
    <w:tmpl w:val="A1248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bAEQmMDA1NLAyUdpeDU4uLM/DyQAkPTWgA5jawkLQAAAA=="/>
  </w:docVars>
  <w:rsids>
    <w:rsidRoot w:val="00A72EC5"/>
    <w:rsid w:val="0002657C"/>
    <w:rsid w:val="0004665F"/>
    <w:rsid w:val="00060AB8"/>
    <w:rsid w:val="000610D3"/>
    <w:rsid w:val="000730A4"/>
    <w:rsid w:val="000936D1"/>
    <w:rsid w:val="000A4CC7"/>
    <w:rsid w:val="000A72E2"/>
    <w:rsid w:val="000F169D"/>
    <w:rsid w:val="00130692"/>
    <w:rsid w:val="00152095"/>
    <w:rsid w:val="00174F7C"/>
    <w:rsid w:val="001773AF"/>
    <w:rsid w:val="00187B71"/>
    <w:rsid w:val="001F0BCA"/>
    <w:rsid w:val="0021697C"/>
    <w:rsid w:val="00231D6C"/>
    <w:rsid w:val="00232E7B"/>
    <w:rsid w:val="00257217"/>
    <w:rsid w:val="002902E2"/>
    <w:rsid w:val="002A26AE"/>
    <w:rsid w:val="00312612"/>
    <w:rsid w:val="00323A27"/>
    <w:rsid w:val="00326652"/>
    <w:rsid w:val="00337534"/>
    <w:rsid w:val="00340053"/>
    <w:rsid w:val="00344F6D"/>
    <w:rsid w:val="003618A0"/>
    <w:rsid w:val="003B6651"/>
    <w:rsid w:val="003C5DF0"/>
    <w:rsid w:val="003D3115"/>
    <w:rsid w:val="00407908"/>
    <w:rsid w:val="00410799"/>
    <w:rsid w:val="0042034C"/>
    <w:rsid w:val="00425042"/>
    <w:rsid w:val="00425946"/>
    <w:rsid w:val="00472B56"/>
    <w:rsid w:val="00475F23"/>
    <w:rsid w:val="0048289B"/>
    <w:rsid w:val="00503EC6"/>
    <w:rsid w:val="0051537A"/>
    <w:rsid w:val="0057333B"/>
    <w:rsid w:val="0058419A"/>
    <w:rsid w:val="00584E39"/>
    <w:rsid w:val="005D0FF0"/>
    <w:rsid w:val="005D6958"/>
    <w:rsid w:val="005E2F27"/>
    <w:rsid w:val="005F08A7"/>
    <w:rsid w:val="00610520"/>
    <w:rsid w:val="006A4BF0"/>
    <w:rsid w:val="006B22E1"/>
    <w:rsid w:val="006B79C0"/>
    <w:rsid w:val="006D13F0"/>
    <w:rsid w:val="006D175E"/>
    <w:rsid w:val="006D7350"/>
    <w:rsid w:val="006E36CE"/>
    <w:rsid w:val="006F7016"/>
    <w:rsid w:val="007070A3"/>
    <w:rsid w:val="007135B1"/>
    <w:rsid w:val="00750A95"/>
    <w:rsid w:val="007513CB"/>
    <w:rsid w:val="00754F84"/>
    <w:rsid w:val="00765CBF"/>
    <w:rsid w:val="007C228E"/>
    <w:rsid w:val="007C7D15"/>
    <w:rsid w:val="00817F5F"/>
    <w:rsid w:val="008339E1"/>
    <w:rsid w:val="00862CD9"/>
    <w:rsid w:val="00874F6D"/>
    <w:rsid w:val="008C1B12"/>
    <w:rsid w:val="008D20E9"/>
    <w:rsid w:val="00917F81"/>
    <w:rsid w:val="00950BCF"/>
    <w:rsid w:val="0096134A"/>
    <w:rsid w:val="00986347"/>
    <w:rsid w:val="00986B99"/>
    <w:rsid w:val="009B56E2"/>
    <w:rsid w:val="009C4703"/>
    <w:rsid w:val="009D3430"/>
    <w:rsid w:val="009F2664"/>
    <w:rsid w:val="00A1488E"/>
    <w:rsid w:val="00A30F5D"/>
    <w:rsid w:val="00A72EC5"/>
    <w:rsid w:val="00AC57E9"/>
    <w:rsid w:val="00AE3637"/>
    <w:rsid w:val="00AF2C1C"/>
    <w:rsid w:val="00AF5254"/>
    <w:rsid w:val="00B23520"/>
    <w:rsid w:val="00B25797"/>
    <w:rsid w:val="00B34D92"/>
    <w:rsid w:val="00B37782"/>
    <w:rsid w:val="00BD1FF9"/>
    <w:rsid w:val="00BE2245"/>
    <w:rsid w:val="00BE5C9C"/>
    <w:rsid w:val="00BF0323"/>
    <w:rsid w:val="00BF6ECF"/>
    <w:rsid w:val="00C01E7C"/>
    <w:rsid w:val="00C13FDC"/>
    <w:rsid w:val="00C21C93"/>
    <w:rsid w:val="00C35D26"/>
    <w:rsid w:val="00C57F6B"/>
    <w:rsid w:val="00C664A7"/>
    <w:rsid w:val="00C70ACF"/>
    <w:rsid w:val="00C9674F"/>
    <w:rsid w:val="00D46003"/>
    <w:rsid w:val="00D50130"/>
    <w:rsid w:val="00D76380"/>
    <w:rsid w:val="00D83047"/>
    <w:rsid w:val="00DF4C71"/>
    <w:rsid w:val="00E02BDD"/>
    <w:rsid w:val="00E073D8"/>
    <w:rsid w:val="00E32D0C"/>
    <w:rsid w:val="00E35BE3"/>
    <w:rsid w:val="00E45DB1"/>
    <w:rsid w:val="00E67FE5"/>
    <w:rsid w:val="00E84913"/>
    <w:rsid w:val="00EC5D80"/>
    <w:rsid w:val="00ED2513"/>
    <w:rsid w:val="00EE29C8"/>
    <w:rsid w:val="00F154A2"/>
    <w:rsid w:val="00F43B48"/>
    <w:rsid w:val="00F733EF"/>
    <w:rsid w:val="00F96333"/>
    <w:rsid w:val="00F975B8"/>
    <w:rsid w:val="00FB52F6"/>
    <w:rsid w:val="00FC2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332B3"/>
  <w15:docId w15:val="{6929309E-037E-4483-8562-97E676F67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E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2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EC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2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2E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2EC5"/>
    <w:rPr>
      <w:color w:val="808080"/>
    </w:rPr>
  </w:style>
  <w:style w:type="character" w:customStyle="1" w:styleId="Style1">
    <w:name w:val="Style1"/>
    <w:basedOn w:val="DefaultParagraphFont"/>
    <w:uiPriority w:val="1"/>
    <w:rsid w:val="0002657C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02657C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14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8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88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8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88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63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634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863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347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187B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13F0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1E2B33BB614404B0FA9BF358F89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AF133-1EAD-4EEE-9A3F-A99BC1392AAD}"/>
      </w:docPartPr>
      <w:docPartBody>
        <w:p w:rsidR="00F01B1B" w:rsidRDefault="00E74C66" w:rsidP="00E74C66">
          <w:pPr>
            <w:pStyle w:val="FF1E2B33BB614404B0FA9BF358F893091"/>
          </w:pPr>
          <w:r w:rsidRPr="003D3115">
            <w:rPr>
              <w:rStyle w:val="PlaceholderText"/>
              <w:rFonts w:ascii="Arial" w:eastAsiaTheme="minorHAnsi" w:hAnsi="Arial" w:cs="Arial"/>
              <w:sz w:val="22"/>
              <w:szCs w:val="22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74C66"/>
    <w:rsid w:val="0004574A"/>
    <w:rsid w:val="00132977"/>
    <w:rsid w:val="006111F0"/>
    <w:rsid w:val="00613C25"/>
    <w:rsid w:val="007313D1"/>
    <w:rsid w:val="00A26DCA"/>
    <w:rsid w:val="00B37C3D"/>
    <w:rsid w:val="00B47E4C"/>
    <w:rsid w:val="00BA5AAB"/>
    <w:rsid w:val="00DD1FFB"/>
    <w:rsid w:val="00E74C66"/>
    <w:rsid w:val="00F0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13D1"/>
    <w:rPr>
      <w:color w:val="808080"/>
    </w:rPr>
  </w:style>
  <w:style w:type="paragraph" w:customStyle="1" w:styleId="FF1E2B33BB614404B0FA9BF358F893091">
    <w:name w:val="FF1E2B33BB614404B0FA9BF358F893091"/>
    <w:rsid w:val="00E74C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3258D5AD0BBC44A8D0FB1CBB64BDB9" ma:contentTypeVersion="2" ma:contentTypeDescription="Create a new document." ma:contentTypeScope="" ma:versionID="f8a4e8d136e254f12e4276b5b966d1a6">
  <xsd:schema xmlns:xsd="http://www.w3.org/2001/XMLSchema" xmlns:xs="http://www.w3.org/2001/XMLSchema" xmlns:p="http://schemas.microsoft.com/office/2006/metadata/properties" xmlns:ns1="http://schemas.microsoft.com/sharepoint/v3" xmlns:ns2="7982da2b-0899-4bce-8938-680547dbf94f" targetNamespace="http://schemas.microsoft.com/office/2006/metadata/properties" ma:root="true" ma:fieldsID="479377842742d422e90c05c25a81f207" ns1:_="" ns2:_="">
    <xsd:import namespace="http://schemas.microsoft.com/sharepoint/v3"/>
    <xsd:import namespace="7982da2b-0899-4bce-8938-680547dbf94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2da2b-0899-4bce-8938-680547dbf9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C316C-85A7-4506-BCAC-0BE7DCC33E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774550-93C3-4E12-BF91-3D837737EA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802C94E-633C-4679-A6BF-36A8B004D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982da2b-0899-4bce-8938-680547dbf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AFFA12-3229-4B43-84E5-09AB6B962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Consent Form 2019</vt:lpstr>
    </vt:vector>
  </TitlesOfParts>
  <Company>Brunel University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nsent Form 2019</dc:title>
  <dc:subject/>
  <dc:creator>Kate Dunbar</dc:creator>
  <cp:keywords/>
  <cp:lastModifiedBy>Rhianna Morse (Doctoral Researcher)</cp:lastModifiedBy>
  <cp:revision>3</cp:revision>
  <cp:lastPrinted>2020-01-03T17:10:00Z</cp:lastPrinted>
  <dcterms:created xsi:type="dcterms:W3CDTF">2022-02-11T14:02:00Z</dcterms:created>
  <dcterms:modified xsi:type="dcterms:W3CDTF">2022-02-1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258D5AD0BBC44A8D0FB1CBB64BDB9</vt:lpwstr>
  </property>
  <property fmtid="{D5CDD505-2E9C-101B-9397-08002B2CF9AE}" pid="3" name="BrunelBaseOwner">
    <vt:lpwstr/>
  </property>
  <property fmtid="{D5CDD505-2E9C-101B-9397-08002B2CF9AE}" pid="4" name="BrunelBaseAudience">
    <vt:lpwstr/>
  </property>
</Properties>
</file>